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D7BF1" w:rsidRDefault="00ED7BF1" w:rsidP="00ED7BF1">
      <w:r>
        <w:t>1. Given the provided data, what are three conclusions we can draw about Kickstarter campaigns?</w:t>
      </w:r>
      <w:r>
        <w:t xml:space="preserve"> </w:t>
      </w:r>
    </w:p>
    <w:p w:rsidR="00ED7BF1" w:rsidRDefault="00ED7BF1" w:rsidP="00ED7BF1">
      <w:pPr>
        <w:pStyle w:val="ListParagraph"/>
        <w:numPr>
          <w:ilvl w:val="0"/>
          <w:numId w:val="1"/>
        </w:numPr>
      </w:pPr>
      <w:r>
        <w:t>Of the 4,114 Kickstarter campaigns, 53% were successful</w:t>
      </w:r>
    </w:p>
    <w:p w:rsidR="00ED7BF1" w:rsidRDefault="00ED7BF1" w:rsidP="00ED7BF1">
      <w:pPr>
        <w:pStyle w:val="ListParagraph"/>
        <w:numPr>
          <w:ilvl w:val="0"/>
          <w:numId w:val="1"/>
        </w:numPr>
      </w:pPr>
      <w:r>
        <w:t xml:space="preserve">Of the 2,185 successful campaigns, the theater category had the highest approvals, representing 38% of all successful campaigns </w:t>
      </w:r>
    </w:p>
    <w:p w:rsidR="00ED7BF1" w:rsidRDefault="00C30864" w:rsidP="00ED7BF1">
      <w:pPr>
        <w:pStyle w:val="ListParagraph"/>
        <w:numPr>
          <w:ilvl w:val="0"/>
          <w:numId w:val="1"/>
        </w:numPr>
      </w:pPr>
      <w:r>
        <w:t xml:space="preserve">The Technology category had the highest number of projects canceled (178 out of 349) </w:t>
      </w:r>
    </w:p>
    <w:p w:rsidR="00ED7BF1" w:rsidRDefault="00ED7BF1" w:rsidP="00ED7BF1">
      <w:r>
        <w:t>2. What are some limitations of this dataset?</w:t>
      </w:r>
    </w:p>
    <w:p w:rsidR="005520DF" w:rsidRDefault="005520DF" w:rsidP="005520DF">
      <w:pPr>
        <w:pStyle w:val="ListParagraph"/>
        <w:numPr>
          <w:ilvl w:val="0"/>
          <w:numId w:val="2"/>
        </w:numPr>
      </w:pPr>
      <w:r>
        <w:t xml:space="preserve">Dates stored in Unix timestamps… </w:t>
      </w:r>
    </w:p>
    <w:p w:rsidR="00C829A2" w:rsidRDefault="00C829A2" w:rsidP="005520DF">
      <w:pPr>
        <w:pStyle w:val="ListParagraph"/>
        <w:numPr>
          <w:ilvl w:val="0"/>
          <w:numId w:val="2"/>
        </w:numPr>
      </w:pPr>
      <w:r>
        <w:t xml:space="preserve">We are analyzing only a small fraction of the 300K </w:t>
      </w:r>
      <w:r w:rsidR="0030693D">
        <w:t>Kickstarter campaigns</w:t>
      </w:r>
      <w:r>
        <w:t>…</w:t>
      </w:r>
    </w:p>
    <w:p w:rsidR="00ED7BF1" w:rsidRDefault="00ED7BF1" w:rsidP="00ED7BF1">
      <w:r>
        <w:t>3. What are some other possible tables and/or graphs that we could create?</w:t>
      </w:r>
    </w:p>
    <w:p w:rsidR="005520DF" w:rsidRDefault="005520DF" w:rsidP="005520DF">
      <w:pPr>
        <w:pStyle w:val="ListParagraph"/>
        <w:numPr>
          <w:ilvl w:val="0"/>
          <w:numId w:val="2"/>
        </w:numPr>
      </w:pPr>
      <w:r>
        <w:t>We could analyze campaigns, categories and sub-categories by goal and pledge</w:t>
      </w:r>
      <w:bookmarkStart w:id="0" w:name="_GoBack"/>
      <w:bookmarkEnd w:id="0"/>
    </w:p>
    <w:p w:rsidR="005520DF" w:rsidRDefault="005520DF" w:rsidP="005520DF">
      <w:pPr>
        <w:pStyle w:val="ListParagraph"/>
        <w:numPr>
          <w:ilvl w:val="0"/>
          <w:numId w:val="2"/>
        </w:numPr>
      </w:pPr>
      <w:r>
        <w:t xml:space="preserve">We could analyze campaigns, categories and sub-categories by the average donation per Backer </w:t>
      </w:r>
    </w:p>
    <w:p w:rsidR="00ED7BF1" w:rsidRDefault="00ED7BF1"/>
    <w:sectPr w:rsidR="00ED7B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914060"/>
    <w:multiLevelType w:val="hybridMultilevel"/>
    <w:tmpl w:val="CDE0C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5442BF"/>
    <w:multiLevelType w:val="hybridMultilevel"/>
    <w:tmpl w:val="6506F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sDA3sjQ3M7C0NLVU0lEKTi0uzszPAykwrAUAZN5N0iwAAAA="/>
  </w:docVars>
  <w:rsids>
    <w:rsidRoot w:val="00ED7BF1"/>
    <w:rsid w:val="0030693D"/>
    <w:rsid w:val="005520DF"/>
    <w:rsid w:val="00C30864"/>
    <w:rsid w:val="00C829A2"/>
    <w:rsid w:val="00ED7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2430B1"/>
  <w15:chartTrackingRefBased/>
  <w15:docId w15:val="{1AB1A118-689E-469D-9C7A-23B7E3235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7BF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7B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Vianna</dc:creator>
  <cp:keywords/>
  <dc:description/>
  <cp:lastModifiedBy>Lucas Vianna</cp:lastModifiedBy>
  <cp:revision>3</cp:revision>
  <dcterms:created xsi:type="dcterms:W3CDTF">2021-09-15T19:45:00Z</dcterms:created>
  <dcterms:modified xsi:type="dcterms:W3CDTF">2021-09-15T20:09:00Z</dcterms:modified>
</cp:coreProperties>
</file>